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CDF6C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.What are the two values of the boolean data types? how do you write them ?</w:t>
      </w:r>
    </w:p>
    <w:p w14:paraId="3763DEAB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: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True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nd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False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are two values of the boolen data types. We have to use capital T and F and with the rest of the word in lowercase</w:t>
      </w:r>
    </w:p>
    <w:p w14:paraId="0D6214F3" w14:textId="77777777" w:rsidR="00756DE7" w:rsidRPr="00756DE7" w:rsidRDefault="00756DE7" w:rsidP="00756DE7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756DE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1]:</w:t>
      </w:r>
    </w:p>
    <w:p w14:paraId="06CA7085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True</w:t>
      </w:r>
    </w:p>
    <w:p w14:paraId="1F4B414F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b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False</w:t>
      </w:r>
    </w:p>
    <w:p w14:paraId="251546DF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a,type(a))</w:t>
      </w:r>
    </w:p>
    <w:p w14:paraId="3C4CA451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b,type(b))</w:t>
      </w:r>
    </w:p>
    <w:p w14:paraId="63487FF4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True &lt;class 'bool'&gt;</w:t>
      </w:r>
    </w:p>
    <w:p w14:paraId="6F61AD3F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False &lt;class 'bool'&gt;</w:t>
      </w:r>
    </w:p>
    <w:p w14:paraId="11404286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2. What are the three different types of Boolean operators?</w:t>
      </w:r>
    </w:p>
    <w:p w14:paraId="6944D33D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: The three differnt types of Boolean operators in python are: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are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and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not</w:t>
      </w:r>
    </w:p>
    <w:p w14:paraId="1068ACB8" w14:textId="77777777" w:rsidR="00756DE7" w:rsidRPr="00756DE7" w:rsidRDefault="00756DE7" w:rsidP="00756DE7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756DE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2]:</w:t>
      </w:r>
    </w:p>
    <w:p w14:paraId="1AB6D55B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00</w:t>
      </w:r>
    </w:p>
    <w:p w14:paraId="7323B49C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b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200</w:t>
      </w:r>
    </w:p>
    <w:p w14:paraId="3BD4B97C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50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and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b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100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Example of boolean and</w:t>
      </w:r>
    </w:p>
    <w:p w14:paraId="6ADCAAC7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200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or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b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100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Example of boolean or</w:t>
      </w:r>
    </w:p>
    <w:p w14:paraId="2E90813D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not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10)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Example of boolean not</w:t>
      </w:r>
    </w:p>
    <w:p w14:paraId="78BADF31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True</w:t>
      </w:r>
    </w:p>
    <w:p w14:paraId="3411596E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True</w:t>
      </w:r>
    </w:p>
    <w:p w14:paraId="18A0A9E7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False</w:t>
      </w:r>
    </w:p>
    <w:p w14:paraId="66A2CDB2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3. Make a list of each Boolean operator's truth tables (i.e. every possible combination of Boolean values for the operator and what it evaluate) ?</w:t>
      </w:r>
    </w:p>
    <w:p w14:paraId="0EBA0A25" w14:textId="77777777" w:rsidR="00756DE7" w:rsidRPr="00756DE7" w:rsidRDefault="00756DE7" w:rsidP="00756DE7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Truth tables for the boolean tables are as follows:</w:t>
      </w:r>
    </w:p>
    <w:p w14:paraId="1223F72D" w14:textId="77777777" w:rsidR="00756DE7" w:rsidRPr="00756DE7" w:rsidRDefault="00756DE7" w:rsidP="00756DE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Truth Table for </w:t>
      </w:r>
      <w:r w:rsidRPr="00756DE7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and</w:t>
      </w: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 operaotor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t>True and True is True</w:t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br/>
        <w:t>True and False is False</w:t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br/>
        <w:t>False and True is False</w:t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br/>
        <w:t>False and False is False</w:t>
      </w:r>
    </w:p>
    <w:p w14:paraId="08CE22A3" w14:textId="77777777" w:rsidR="00756DE7" w:rsidRPr="00756DE7" w:rsidRDefault="00756DE7" w:rsidP="00756DE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Truth Table for </w:t>
      </w:r>
      <w:r w:rsidRPr="00756DE7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or</w:t>
      </w: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 operaotor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t>True and True is True</w:t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br/>
        <w:t>True and False is True</w:t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br/>
        <w:t>False and True is True</w:t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br/>
        <w:t>False and False is False</w:t>
      </w:r>
    </w:p>
    <w:p w14:paraId="67137DE9" w14:textId="77777777" w:rsidR="00756DE7" w:rsidRPr="00756DE7" w:rsidRDefault="00756DE7" w:rsidP="00756DE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Truth Table for </w:t>
      </w:r>
      <w:r w:rsidRPr="00756DE7">
        <w:rPr>
          <w:rFonts w:ascii="var(--jp-code-font-family)" w:eastAsia="Times New Roman" w:hAnsi="var(--jp-code-font-family)" w:cs="Courier New"/>
          <w:b/>
          <w:bCs/>
          <w:color w:val="000000"/>
          <w:sz w:val="20"/>
          <w:szCs w:val="20"/>
          <w:bdr w:val="none" w:sz="0" w:space="0" w:color="auto" w:frame="1"/>
          <w:lang w:eastAsia="en-IN"/>
        </w:rPr>
        <w:t>not</w:t>
      </w: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 operaotor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756DE7">
        <w:rPr>
          <w:rFonts w:ascii="var(--jp-content-font-family)" w:eastAsia="Times New Roman" w:hAnsi="var(--jp-content-font-family)" w:cs="Segoe UI"/>
          <w:i/>
          <w:iCs/>
          <w:color w:val="000000"/>
          <w:sz w:val="21"/>
          <w:szCs w:val="21"/>
          <w:lang w:eastAsia="en-IN"/>
        </w:rPr>
        <w:t>True not is False False not is True</w:t>
      </w:r>
    </w:p>
    <w:p w14:paraId="71D24469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4. What are the values of the following expressions ?</w:t>
      </w:r>
    </w:p>
    <w:p w14:paraId="2A975826" w14:textId="77777777" w:rsidR="00756DE7" w:rsidRPr="00756DE7" w:rsidRDefault="00756DE7" w:rsidP="00756DE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(5 &gt; 4) and (3 == 5)</w:t>
      </w:r>
    </w:p>
    <w:p w14:paraId="0B1D61C8" w14:textId="77777777" w:rsidR="00756DE7" w:rsidRPr="00756DE7" w:rsidRDefault="00756DE7" w:rsidP="00756DE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not (5 &gt; 4)</w:t>
      </w:r>
    </w:p>
    <w:p w14:paraId="013CDD13" w14:textId="77777777" w:rsidR="00756DE7" w:rsidRPr="00756DE7" w:rsidRDefault="00756DE7" w:rsidP="00756DE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(5 &gt; 4) or (3 == 5)</w:t>
      </w:r>
    </w:p>
    <w:p w14:paraId="16F9C3D9" w14:textId="77777777" w:rsidR="00756DE7" w:rsidRPr="00756DE7" w:rsidRDefault="00756DE7" w:rsidP="00756DE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not ((5 &gt; 4) or (3 == 5))</w:t>
      </w:r>
    </w:p>
    <w:p w14:paraId="06DB1A2D" w14:textId="77777777" w:rsidR="00756DE7" w:rsidRPr="00756DE7" w:rsidRDefault="00756DE7" w:rsidP="00756DE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(True and True) and (True == False)</w:t>
      </w:r>
    </w:p>
    <w:p w14:paraId="1E87F41F" w14:textId="77777777" w:rsidR="00756DE7" w:rsidRPr="00756DE7" w:rsidRDefault="00756DE7" w:rsidP="00756DE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lastRenderedPageBreak/>
        <w:t>(not False) or (not True)</w:t>
      </w:r>
    </w:p>
    <w:p w14:paraId="60AD1B32" w14:textId="77777777" w:rsidR="00756DE7" w:rsidRPr="00756DE7" w:rsidRDefault="00756DE7" w:rsidP="00756DE7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756DE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3]:</w:t>
      </w:r>
    </w:p>
    <w:p w14:paraId="6BF92BC2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(5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4)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and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3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5)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False</w:t>
      </w:r>
    </w:p>
    <w:p w14:paraId="5110AADC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not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5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4)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False</w:t>
      </w:r>
    </w:p>
    <w:p w14:paraId="07779DA8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(5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4)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or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3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5)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True</w:t>
      </w:r>
    </w:p>
    <w:p w14:paraId="12E7E072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not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(5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4)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or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3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5))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False</w:t>
      </w:r>
    </w:p>
    <w:p w14:paraId="649A218C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(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Tru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and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Tru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)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and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True==Fals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)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False</w:t>
      </w:r>
    </w:p>
    <w:p w14:paraId="0805D12D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(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not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Fals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)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or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(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not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Tru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))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True</w:t>
      </w:r>
    </w:p>
    <w:p w14:paraId="6236729A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False</w:t>
      </w:r>
    </w:p>
    <w:p w14:paraId="5DD7742E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False</w:t>
      </w:r>
    </w:p>
    <w:p w14:paraId="2D90FAAE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True</w:t>
      </w:r>
    </w:p>
    <w:p w14:paraId="2DEDA341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False</w:t>
      </w:r>
    </w:p>
    <w:p w14:paraId="109CB761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False</w:t>
      </w:r>
    </w:p>
    <w:p w14:paraId="6733B1A5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True</w:t>
      </w:r>
    </w:p>
    <w:p w14:paraId="4532E3A1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5. What are the six comparison operators?</w:t>
      </w:r>
    </w:p>
    <w:p w14:paraId="4C53656A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Six comparision operators available in python are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==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,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!=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,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&lt;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,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&gt;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,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&lt;=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,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=&gt;</w:t>
      </w:r>
    </w:p>
    <w:p w14:paraId="366669C0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6. How do you tell the difference between the equal to and assignment operators?Describe a condition and when you would use one ?</w:t>
      </w:r>
    </w:p>
    <w:p w14:paraId="11F3C737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==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 the equal to operator that compares two values and evaluates to a Boolean, while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=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is that assignment operator that stores a value in a variable.</w:t>
      </w:r>
    </w:p>
    <w:p w14:paraId="502E4200" w14:textId="77777777" w:rsidR="00756DE7" w:rsidRPr="00756DE7" w:rsidRDefault="00756DE7" w:rsidP="00756DE7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756DE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4]:</w:t>
      </w:r>
    </w:p>
    <w:p w14:paraId="19A6DC9C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3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Assigning operator that stores 3 value in a variable a</w:t>
      </w:r>
    </w:p>
    <w:p w14:paraId="316A01A6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if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3: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comparing values of a varible value and 3</w:t>
      </w:r>
    </w:p>
    <w:p w14:paraId="4ACE00E4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print(a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3)  </w:t>
      </w:r>
    </w:p>
    <w:p w14:paraId="5C04FE86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True</w:t>
      </w:r>
    </w:p>
    <w:p w14:paraId="46A53066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7. Identify the three blocks in this code:</w:t>
      </w:r>
    </w:p>
    <w:p w14:paraId="4A3E8B1A" w14:textId="77777777" w:rsidR="00756DE7" w:rsidRPr="00756DE7" w:rsidRDefault="00756DE7" w:rsidP="00756DE7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spam = 0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if spam == 10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print('eggs')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if spam &gt; 5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print('bacon')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else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print('ham')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print('spam')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br/>
        <w:t>print('spam')</w:t>
      </w:r>
    </w:p>
    <w:p w14:paraId="5C6B3A50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: In Python, code block refers to a collection of code that is in the same block or indent. This is most commonly found in classes, functions, and loops.</w:t>
      </w:r>
    </w:p>
    <w:p w14:paraId="18A8EF0C" w14:textId="77777777" w:rsidR="00756DE7" w:rsidRPr="00756DE7" w:rsidRDefault="00756DE7" w:rsidP="00756DE7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756DE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5]:</w:t>
      </w:r>
    </w:p>
    <w:p w14:paraId="23E76CFD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spam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0  </w:t>
      </w:r>
    </w:p>
    <w:p w14:paraId="004CE049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if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spam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10:  </w:t>
      </w:r>
    </w:p>
    <w:p w14:paraId="2044F0BE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print('eggs') 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block #1</w:t>
      </w:r>
    </w:p>
    <w:p w14:paraId="0FD4608D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if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spam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gt;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5:  </w:t>
      </w:r>
    </w:p>
    <w:p w14:paraId="6188B393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print('bacon') 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block #2</w:t>
      </w:r>
    </w:p>
    <w:p w14:paraId="545DEAA3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els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:  </w:t>
      </w:r>
    </w:p>
    <w:p w14:paraId="31FF600F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lastRenderedPageBreak/>
        <w:t xml:space="preserve">    print('ham')  </w:t>
      </w:r>
      <w:r w:rsidRPr="00756DE7">
        <w:rPr>
          <w:rFonts w:ascii="Courier New" w:eastAsia="Times New Roman" w:hAnsi="Courier New" w:cs="Courier New"/>
          <w:i/>
          <w:iCs/>
          <w:color w:val="000000"/>
          <w:sz w:val="20"/>
          <w:szCs w:val="20"/>
          <w:lang w:eastAsia="en-IN"/>
        </w:rPr>
        <w:t># block #3</w:t>
      </w:r>
    </w:p>
    <w:p w14:paraId="2D14E80E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print('spam')  </w:t>
      </w:r>
    </w:p>
    <w:p w14:paraId="16173B4D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'spam')</w:t>
      </w:r>
    </w:p>
    <w:p w14:paraId="144AC720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ham</w:t>
      </w:r>
    </w:p>
    <w:p w14:paraId="13C5DB6A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spam</w:t>
      </w:r>
    </w:p>
    <w:p w14:paraId="287F1B3F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spam</w:t>
      </w:r>
    </w:p>
    <w:p w14:paraId="2F44FA08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8. Write code that prints Hello if 1 is stored in spam, prints Howdy if 2 is stored in spam, and prints Greetings! if anything else is stored in spam.</w:t>
      </w:r>
    </w:p>
    <w:p w14:paraId="0438DCF3" w14:textId="77777777" w:rsidR="00756DE7" w:rsidRPr="00756DE7" w:rsidRDefault="00756DE7" w:rsidP="00756DE7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756DE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6]:</w:t>
      </w:r>
    </w:p>
    <w:p w14:paraId="14811A2A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def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spamCode(spam):</w:t>
      </w:r>
    </w:p>
    <w:p w14:paraId="37D58677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if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spam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:</w:t>
      </w:r>
    </w:p>
    <w:p w14:paraId="15944878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print('Hello')</w:t>
      </w:r>
    </w:p>
    <w:p w14:paraId="74ACD0C6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elif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spam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2:</w:t>
      </w:r>
    </w:p>
    <w:p w14:paraId="24D22A14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print('Howdy')</w:t>
      </w:r>
    </w:p>
    <w:p w14:paraId="2DA4F558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els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:</w:t>
      </w:r>
    </w:p>
    <w:p w14:paraId="2C64EDAA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print('Greetings')</w:t>
      </w:r>
    </w:p>
    <w:p w14:paraId="36FE4B2E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</w:t>
      </w:r>
    </w:p>
    <w:p w14:paraId="5496F4EF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spamCode(1) </w:t>
      </w:r>
    </w:p>
    <w:p w14:paraId="3E3F4AC4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spamCode(2)</w:t>
      </w:r>
    </w:p>
    <w:p w14:paraId="1D242828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spamCode(3)</w:t>
      </w:r>
    </w:p>
    <w:p w14:paraId="0F25500A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Hello</w:t>
      </w:r>
    </w:p>
    <w:p w14:paraId="257C4A61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Howdy</w:t>
      </w:r>
    </w:p>
    <w:p w14:paraId="2C3E2E4D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Greetings</w:t>
      </w:r>
    </w:p>
    <w:p w14:paraId="68830940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9.If your programme is stuck in an endless loop, what keys you’ll press?</w:t>
      </w:r>
    </w:p>
    <w:p w14:paraId="0606CED2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Press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Ctrl-c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o stop a program stuck in an infinite loop</w:t>
      </w:r>
    </w:p>
    <w:p w14:paraId="4E38F759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0. How can you tell the difference between break and continue?</w:t>
      </w:r>
    </w:p>
    <w:p w14:paraId="7A75FFD9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break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statement will move the execution outside the loop if break condtion is satisfied. Whereas the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continue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statement will move the execution to the start of the loop.</w:t>
      </w:r>
    </w:p>
    <w:p w14:paraId="1BE524F7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1. In a for loop, what is the difference between range(10), range(0, 10), and range(0, 10, 1)?</w:t>
      </w:r>
    </w:p>
    <w:p w14:paraId="40C7D865" w14:textId="77777777" w:rsidR="00756DE7" w:rsidRPr="00756DE7" w:rsidRDefault="00756DE7" w:rsidP="00756DE7">
      <w:pPr>
        <w:shd w:val="clear" w:color="auto" w:fill="FFFFFF"/>
        <w:spacing w:after="24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e Differences are as follows:</w:t>
      </w:r>
    </w:p>
    <w:p w14:paraId="4DC56B2A" w14:textId="77777777" w:rsidR="00756DE7" w:rsidRPr="00756DE7" w:rsidRDefault="00756DE7" w:rsidP="00756DE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The </w:t>
      </w:r>
      <w:r w:rsidRPr="00756DE7">
        <w:rPr>
          <w:rFonts w:ascii="var(--jp-content-font-family)" w:eastAsia="Times New Roman" w:hAnsi="var(--jp-content-font-family)" w:cs="Segoe UI"/>
          <w:b/>
          <w:bCs/>
          <w:i/>
          <w:iCs/>
          <w:color w:val="000000"/>
          <w:sz w:val="21"/>
          <w:szCs w:val="21"/>
          <w:lang w:eastAsia="en-IN"/>
        </w:rPr>
        <w:t>range(10)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call range from 0 to 9 (but not include 10)</w:t>
      </w:r>
    </w:p>
    <w:p w14:paraId="29AD073F" w14:textId="77777777" w:rsidR="00756DE7" w:rsidRPr="00756DE7" w:rsidRDefault="00756DE7" w:rsidP="00756DE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The </w:t>
      </w:r>
      <w:r w:rsidRPr="00756DE7">
        <w:rPr>
          <w:rFonts w:ascii="var(--jp-content-font-family)" w:eastAsia="Times New Roman" w:hAnsi="var(--jp-content-font-family)" w:cs="Segoe UI"/>
          <w:b/>
          <w:bCs/>
          <w:i/>
          <w:iCs/>
          <w:color w:val="000000"/>
          <w:sz w:val="21"/>
          <w:szCs w:val="21"/>
          <w:lang w:eastAsia="en-IN"/>
        </w:rPr>
        <w:t>range (0,10)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explicitly tells the loop to start at 0</w:t>
      </w:r>
    </w:p>
    <w:p w14:paraId="6DFBBF52" w14:textId="77777777" w:rsidR="00756DE7" w:rsidRPr="00756DE7" w:rsidRDefault="00756DE7" w:rsidP="00756DE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The </w:t>
      </w:r>
      <w:r w:rsidRPr="00756DE7">
        <w:rPr>
          <w:rFonts w:ascii="var(--jp-content-font-family)" w:eastAsia="Times New Roman" w:hAnsi="var(--jp-content-font-family)" w:cs="Segoe UI"/>
          <w:b/>
          <w:bCs/>
          <w:i/>
          <w:iCs/>
          <w:color w:val="000000"/>
          <w:sz w:val="21"/>
          <w:szCs w:val="21"/>
          <w:lang w:eastAsia="en-IN"/>
        </w:rPr>
        <w:t>range(0,10,1)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explicitly tells the loop to increase the variable by 1 on each iteration</w:t>
      </w:r>
    </w:p>
    <w:p w14:paraId="6DE798E8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2. Write a short program that prints the numbers 1 to 10 using a for loop. Then write an equivalent program that prints the numbers 1 to 10 using a while loop ?</w:t>
      </w:r>
    </w:p>
    <w:p w14:paraId="68E200AD" w14:textId="77777777" w:rsidR="00756DE7" w:rsidRPr="00756DE7" w:rsidRDefault="00756DE7" w:rsidP="00756DE7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756DE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In [7]:</w:t>
      </w:r>
    </w:p>
    <w:p w14:paraId="4140EB8D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'-'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*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0,'Using For Loop','-'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*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0)</w:t>
      </w:r>
    </w:p>
    <w:p w14:paraId="72995FFA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for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i 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in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range(1,11):</w:t>
      </w:r>
    </w:p>
    <w:p w14:paraId="0103FF46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print(i, end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 ")</w:t>
      </w:r>
    </w:p>
    <w:p w14:paraId="1164C0E0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'\n')</w:t>
      </w:r>
    </w:p>
    <w:p w14:paraId="61481DCD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int('-'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*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0,'Using While Loop','-'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*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10) </w:t>
      </w:r>
    </w:p>
    <w:p w14:paraId="26AC314E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lastRenderedPageBreak/>
        <w:t>i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</w:t>
      </w:r>
    </w:p>
    <w:p w14:paraId="36EC47D1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while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i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&lt;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0:</w:t>
      </w:r>
    </w:p>
    <w:p w14:paraId="218BE589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print(i, end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 ")</w:t>
      </w:r>
    </w:p>
    <w:p w14:paraId="0EF16CA0" w14:textId="77777777" w:rsidR="00756DE7" w:rsidRPr="00756DE7" w:rsidRDefault="00756DE7" w:rsidP="00756D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i</w:t>
      </w:r>
      <w:r w:rsidRPr="00756DE7"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  <w:t>+=</w:t>
      </w: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1</w:t>
      </w:r>
    </w:p>
    <w:p w14:paraId="5EE0DDE9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---------- Using For Loop ----------</w:t>
      </w:r>
    </w:p>
    <w:p w14:paraId="73AE1ECA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1 2 3 4 5 6 7 8 9 10 </w:t>
      </w:r>
    </w:p>
    <w:p w14:paraId="79E021D7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14:paraId="267F3C0E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---------- Using While Loop ----------</w:t>
      </w:r>
    </w:p>
    <w:p w14:paraId="7A2F9DCE" w14:textId="77777777" w:rsidR="00756DE7" w:rsidRPr="00756DE7" w:rsidRDefault="00756DE7" w:rsidP="00756D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4" w:lineRule="atLeast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56DE7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1 2 3 4 5 6 7 8 9 10 </w:t>
      </w:r>
    </w:p>
    <w:p w14:paraId="0FC5D4EF" w14:textId="77777777" w:rsidR="00756DE7" w:rsidRPr="00756DE7" w:rsidRDefault="00756DE7" w:rsidP="00756DE7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4"/>
          <w:szCs w:val="24"/>
          <w:lang w:eastAsia="en-IN"/>
        </w:rPr>
        <w:t>13. If you had a function named bacon() inside a module named spam, how would you call it after importing spam ?</w:t>
      </w:r>
    </w:p>
    <w:p w14:paraId="33869A49" w14:textId="77777777" w:rsidR="00756DE7" w:rsidRPr="00756DE7" w:rsidRDefault="00756DE7" w:rsidP="00756DE7">
      <w:pPr>
        <w:shd w:val="clear" w:color="auto" w:fill="FFFFFF"/>
        <w:spacing w:after="120" w:line="240" w:lineRule="auto"/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</w:pPr>
      <w:r w:rsidRPr="00756DE7">
        <w:rPr>
          <w:rFonts w:ascii="var(--jp-content-font-family)" w:eastAsia="Times New Roman" w:hAnsi="var(--jp-content-font-family)" w:cs="Segoe UI"/>
          <w:b/>
          <w:bCs/>
          <w:color w:val="000000"/>
          <w:sz w:val="21"/>
          <w:szCs w:val="21"/>
          <w:lang w:eastAsia="en-IN"/>
        </w:rPr>
        <w:t>Ans:</w:t>
      </w:r>
      <w:r w:rsidRPr="00756DE7">
        <w:rPr>
          <w:rFonts w:ascii="var(--jp-content-font-family)" w:eastAsia="Times New Roman" w:hAnsi="var(--jp-content-font-family)" w:cs="Segoe UI"/>
          <w:color w:val="000000"/>
          <w:sz w:val="21"/>
          <w:szCs w:val="21"/>
          <w:lang w:eastAsia="en-IN"/>
        </w:rPr>
        <w:t> This function can be called with </w:t>
      </w:r>
      <w:r w:rsidRPr="00756DE7">
        <w:rPr>
          <w:rFonts w:ascii="var(--jp-code-font-family)" w:eastAsia="Times New Roman" w:hAnsi="var(--jp-code-font-family)" w:cs="Courier New"/>
          <w:color w:val="000000"/>
          <w:sz w:val="20"/>
          <w:szCs w:val="20"/>
          <w:bdr w:val="none" w:sz="0" w:space="0" w:color="auto" w:frame="1"/>
          <w:lang w:eastAsia="en-IN"/>
        </w:rPr>
        <w:t>spam.bacon()</w:t>
      </w:r>
    </w:p>
    <w:p w14:paraId="10DDEB7D" w14:textId="344C3C11" w:rsidR="00756DE7" w:rsidRDefault="00756DE7"/>
    <w:sectPr w:rsidR="00756D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30FCC"/>
    <w:multiLevelType w:val="multilevel"/>
    <w:tmpl w:val="4A3C4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07236A"/>
    <w:multiLevelType w:val="multilevel"/>
    <w:tmpl w:val="8868A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8B3BE0"/>
    <w:multiLevelType w:val="multilevel"/>
    <w:tmpl w:val="752A6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6E04717"/>
    <w:multiLevelType w:val="multilevel"/>
    <w:tmpl w:val="F0BE5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53C5D51"/>
    <w:multiLevelType w:val="multilevel"/>
    <w:tmpl w:val="4AB2E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QytjQ3NLE0MDRV0lEKTi0uzszPAykwrAUAPnsjMiwAAAA="/>
  </w:docVars>
  <w:rsids>
    <w:rsidRoot w:val="00756DE7"/>
    <w:rsid w:val="00756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70DD9"/>
  <w15:chartTrackingRefBased/>
  <w15:docId w15:val="{FBDCA23B-B219-448D-B702-4C907C9A6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56DE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56DE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56D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56DE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56DE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6D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6DE7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756DE7"/>
  </w:style>
  <w:style w:type="character" w:customStyle="1" w:styleId="o">
    <w:name w:val="o"/>
    <w:basedOn w:val="DefaultParagraphFont"/>
    <w:rsid w:val="00756DE7"/>
  </w:style>
  <w:style w:type="character" w:customStyle="1" w:styleId="kc">
    <w:name w:val="kc"/>
    <w:basedOn w:val="DefaultParagraphFont"/>
    <w:rsid w:val="00756DE7"/>
  </w:style>
  <w:style w:type="character" w:customStyle="1" w:styleId="nb">
    <w:name w:val="nb"/>
    <w:basedOn w:val="DefaultParagraphFont"/>
    <w:rsid w:val="00756DE7"/>
  </w:style>
  <w:style w:type="character" w:customStyle="1" w:styleId="p">
    <w:name w:val="p"/>
    <w:basedOn w:val="DefaultParagraphFont"/>
    <w:rsid w:val="00756DE7"/>
  </w:style>
  <w:style w:type="character" w:customStyle="1" w:styleId="mi">
    <w:name w:val="mi"/>
    <w:basedOn w:val="DefaultParagraphFont"/>
    <w:rsid w:val="00756DE7"/>
  </w:style>
  <w:style w:type="character" w:customStyle="1" w:styleId="ow">
    <w:name w:val="ow"/>
    <w:basedOn w:val="DefaultParagraphFont"/>
    <w:rsid w:val="00756DE7"/>
  </w:style>
  <w:style w:type="character" w:customStyle="1" w:styleId="c1">
    <w:name w:val="c1"/>
    <w:basedOn w:val="DefaultParagraphFont"/>
    <w:rsid w:val="00756DE7"/>
  </w:style>
  <w:style w:type="character" w:styleId="Emphasis">
    <w:name w:val="Emphasis"/>
    <w:basedOn w:val="DefaultParagraphFont"/>
    <w:uiPriority w:val="20"/>
    <w:qFormat/>
    <w:rsid w:val="00756DE7"/>
    <w:rPr>
      <w:i/>
      <w:iCs/>
    </w:rPr>
  </w:style>
  <w:style w:type="character" w:customStyle="1" w:styleId="k">
    <w:name w:val="k"/>
    <w:basedOn w:val="DefaultParagraphFont"/>
    <w:rsid w:val="00756DE7"/>
  </w:style>
  <w:style w:type="character" w:customStyle="1" w:styleId="s1">
    <w:name w:val="s1"/>
    <w:basedOn w:val="DefaultParagraphFont"/>
    <w:rsid w:val="00756DE7"/>
  </w:style>
  <w:style w:type="character" w:customStyle="1" w:styleId="nf">
    <w:name w:val="nf"/>
    <w:basedOn w:val="DefaultParagraphFont"/>
    <w:rsid w:val="00756DE7"/>
  </w:style>
  <w:style w:type="character" w:customStyle="1" w:styleId="s2">
    <w:name w:val="s2"/>
    <w:basedOn w:val="DefaultParagraphFont"/>
    <w:rsid w:val="00756DE7"/>
  </w:style>
  <w:style w:type="character" w:customStyle="1" w:styleId="se">
    <w:name w:val="se"/>
    <w:basedOn w:val="DefaultParagraphFont"/>
    <w:rsid w:val="00756D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9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2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14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60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6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13347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28362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3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64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242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4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8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40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049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98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32981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27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605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3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7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48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1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804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771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865780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4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5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09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8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02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37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08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925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561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418444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45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798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55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1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8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6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761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0233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0240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67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23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3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4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67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4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050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2367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17311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7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8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16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33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36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0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04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250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61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9250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1029539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9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28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17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51</Words>
  <Characters>3712</Characters>
  <Application>Microsoft Office Word</Application>
  <DocSecurity>0</DocSecurity>
  <Lines>30</Lines>
  <Paragraphs>8</Paragraphs>
  <ScaleCrop>false</ScaleCrop>
  <Company/>
  <LinksUpToDate>false</LinksUpToDate>
  <CharactersWithSpaces>4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l Joshi</dc:creator>
  <cp:keywords/>
  <dc:description/>
  <cp:lastModifiedBy>Jimil Joshi</cp:lastModifiedBy>
  <cp:revision>1</cp:revision>
  <dcterms:created xsi:type="dcterms:W3CDTF">2022-02-11T11:07:00Z</dcterms:created>
  <dcterms:modified xsi:type="dcterms:W3CDTF">2022-02-11T11:08:00Z</dcterms:modified>
</cp:coreProperties>
</file>